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</w:t>
      </w:r>
      <w:r>
        <w:t xml:space="preserve"> </w:t>
      </w:r>
      <w:r>
        <w:t xml:space="preserve">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8/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เลขาฯ) จารย์ อาจารย์คะ พร้อมแล้วค่ะ ขออนุญาตให้น้องเขาเช็กองค์ประชุมค่ะ</w:t>
      </w:r>
    </w:p>
    <w:p>
      <w:pPr>
        <w:pStyle w:val="BodyText"/>
      </w:pPr>
      <w:r>
        <w:t xml:space="preserve">(ศาสตราจารย์ ดร.ไพรัช) เช็กเลยครับ เพราะวันนี้วาระเยอะมาก</w:t>
      </w:r>
    </w:p>
    <w:p>
      <w:pPr>
        <w:pStyle w:val="BodyText"/>
      </w:pPr>
      <w:r>
        <w:t xml:space="preserve">(ผู้เข้าร่วมประชุมหญิง) อาจารย์จัตพล อยู่ที่ห้องประชุมนะคะ อาจารย์จเรนะคะ มาแล้วนะคะ อาจารย์กรพัฒน์ ก็เข้าผ่านเว็บเรียบร้อยแล้วนะคะ ผู้แทนจากกองส่งเสริมสวัสดิการและส่งเสริมผู้สูงอายุ ก็เข้าแล้วนะคะ อาจารย์วันทนีย์นะคะ ก็อยู่ในห้องประชุมนะคะ ส่วนจะมีผู้แทนของ รพสต. สาขาวิชาวิศวกรรมไฟฟ้า 2563 นะคะ ก็ทางคณะกรรมการเทคนิค ก็ขอแสดงความยินดีกับอาจารย์ด้วยค่ะ</w:t>
      </w:r>
    </w:p>
    <w:p>
      <w:pPr>
        <w:pStyle w:val="BodyText"/>
      </w:pPr>
      <w:r>
        <w:t xml:space="preserve">(ศาสตราจารย์ ดร.ไพรัช) ขอบคุณครับ เชิญครับ</w:t>
      </w:r>
    </w:p>
    <w:p>
      <w:pPr>
        <w:pStyle w:val="BodyText"/>
      </w:pPr>
      <w:r>
        <w:t xml:space="preserve">(อาจารย์วันทนีย์) เรื่องที่ 2 ก็ ทาง A-MED ได้เข้าไปร่วม สวทช. ต้อนรับคณะของคุณหญิงกัลญา รัฐมนตรีช่วยว่าการกระทรวงศึกษาธิการ เดินทางร่วมงานดำเนินการ แล้วก็ ดร.ณรงค์ นะคะ ดร. ชัย ผู้อำนวยการ NECTEC ได้เข้าร่วมให้การต้อนรับนะคะ และเข้าร่วมประชุมนะคะ แสดงผลงานแล้วก็ทางคุณหญิงได้ให้ความสนใจ ได้เยี่ยมชมโรงงานต้นแบบผลิตเครื่องมือแพทย์นะคะ ในเรื่องของทีมจัยที่เป็นเรื่องของทำ DenttiScan และ x-ray แล้วก็ได้ให้มาประชุมหารืออีกครั้งหนึ่งนะคะ ต่อไปก็เมื่อวันนี้ 12 กันยายน นะคะ ท่านอาจารย์ไพรัช นะคะ ก็ได้ไปร่วมการแถลงข่าว การเอาผลงาน สวทช. ไปขับเคลื่อนนะคะ เรียกโมเดลที่เราจัดทำนี้ว่า</w:t>
      </w:r>
      <w:r>
        <w:t xml:space="preserve"> </w:t>
      </w:r>
      <w:r>
        <w:t xml:space="preserve">“</w:t>
      </w:r>
      <w:r>
        <w:t xml:space="preserve">บางแคโมเดล</w:t>
      </w:r>
      <w:r>
        <w:t xml:space="preserve">”</w:t>
      </w:r>
      <w:r>
        <w:t xml:space="preserve"> </w:t>
      </w:r>
      <w:r>
        <w:t xml:space="preserve">นะคะ โดยที่ได้ได้มีการแนะนำนะคะ เครื่องมือที่ทาง สวทช. ต่าง ๆ นะคะ รวมทั้งมีเรื่องของเซ็นเซอร์ เรื่องของกาก็จะมีการแจ้ง 5 แห่งนะคะ ต่อไปนะคะ ก็ขอแจ้งเรื่องของ ดร.อนันต์ลดา กับ ดร.ณัฐนันท์ ที่ให้การสนับสนุนความสะดวกเป็นรางวัลนวัตกรรมแห่งชาติ ปี 2563 นะคะ เรื่องระบบคำบรรยายแทนเสียงแบบทันต่อเวลานะคะ ก็มีท่านรองนายกฯ นะคะ ท่าน ดร. นะคะ แทนท่านนายกนะคะมามอบรางวัล</w:t>
      </w:r>
    </w:p>
    <w:p>
      <w:pPr>
        <w:pStyle w:val="BodyText"/>
      </w:pPr>
      <w:r>
        <w:t xml:space="preserve">(ศาสตราจารย์ ดร.ไพรัช) โป้งแต่งตัวหล่อมากเลยโป้ง</w:t>
      </w:r>
    </w:p>
    <w:p>
      <w:pPr>
        <w:pStyle w:val="BodyText"/>
      </w:pPr>
      <w:r>
        <w:t xml:space="preserve">(อาจารย์วันทนีย์) ค่ะ</w:t>
      </w:r>
    </w:p>
    <w:p>
      <w:pPr>
        <w:pStyle w:val="BodyText"/>
      </w:pPr>
      <w:r>
        <w:t xml:space="preserve">(ศาสตราจารย์ ดร.ไพรัช) ดีมาก ๆ เชิญต่อครับ</w:t>
      </w:r>
    </w:p>
    <w:p>
      <w:pPr>
        <w:pStyle w:val="BodyText"/>
      </w:pPr>
      <w:r>
        <w:t xml:space="preserve">(อาจารย์วันทนีย์) ต่อไปนะคะ ก็จะเป็นสวทช. นะคะ ร่วมกันจัดการประชุมนะคะ ทาง TDRI และ สวทช. นะคะ นักวิชาการอวุโสนะคะ ก็จะมานำเสนอแนวทางการจัดสรรงบประมาณด้านวิทยาศาสตร์ นวัตกรรม และวิจัยนะคะ เรื่องของ DentiiScan นะคะ ที่อาคาร Pilot plant ค่ะ ก็จะมีการเยี่ยมชมของศูนย์ A-MAD เยี่ยมชมผสำหรับคนพิการนะคะ ก็เมื่อวันที่ 25 กันยายนนะคะ เราก็ได้นำผลงานต่าง ๆ ของเรานะคะ ได้นำเสนอนะคะ ค่ะ ต่อไปก็จะเป็นการต้อนรับนะคะ ร่วมกับอุทยานวิทยาศาสตร์นะคะ ต้อนรับผู้อบรมออนไลน์ ที่มหาวิทยาลัยธรรมศาสตร์นะคะ เข้ามาเยี่ยมชมนะคะ ได้ร่วมบรรยายการดำเนินการดำเนินงานของศูนย์ A-MED นำเสนอกระดูกต้นแขนส่วนบนนะคะ เรื่องที่ 8 นะคะ ก็จะเป็นศูนย์ Inter Care Asian เมื่อวันที่ 15-17 ตุลาคม นะคะ ที่ไบเทคนะคะ ก็เดี๋ยววันนี้คุณศรีทิพย์ก็จะมาเล่ารายละเอียด นะคะ ทางทีมงานนะคะ ก็ได้รับกับธรรมศาสตร์ และกรมเวชศาสตร์ฟื้นฟูผู้สูงอายุนะคะ ของกรมการแพทย์นะคะ เราร่วมกันจัดเป็นการประชุมวิชาการ เราก็จัดเสวนา ของกรมการแพทย์นะคะ แล้วก็เสวนาของธรรมศาสตร์แล้วก็เสวนาของ A-MED นะคะ ก็มีผู้ให้ความสนใจเข้ารับฟังก็มากมายนะคะ เรื่องที่ 9 นะคะ ก็จะเป็น A-MED ได้เข้าไปไปจัดนิทรรศการ ในวันที่ 20 นะคะ ก็ถึงวันที่ 22-25 นะคะ การนำเอาผลงานนะคะ ของเราก็นำเอาเครื่องตรวจสุขภาพเบื้องต้น ระบบการจัดการระดับจังหวัดต่อสภาวะฉุกเฉินกับโควิดนะคะ ก็เอา DDC-Care ทั้งหมด 9 เรื่องค่ะ ค่ะ</w:t>
      </w:r>
    </w:p>
    <w:p>
      <w:pPr>
        <w:pStyle w:val="BodyText"/>
      </w:pPr>
      <w:r>
        <w:t xml:space="preserve">(ศาสตราจารย์ ดร.ไพรัช) กำหนดการมีอะไรจะซักถามไหมครับ คิดว่าไม่มีก็ไปวาระรับรองรายงานนะครับ าระที่ 1 ประธานแจ้งให้ทราบนะคะ ก็จะมี 1.1 ก็มีการนำเสนอผลงานวิจัยด้านการแพทย์ต่อ ดร. เอนก เหล่าธรรมทัพ นะคะ รัฐมนตรีว่าการกระทรวง อว. นะคะ 1. มติที่ประชุมก็รับทราบนะคะ A-MED การให้บริการคำบรรยายเสียงแบบทันต่อเวลา ผ่านระบบสื่อสารทางไกล ให้บริการอำนวยความสะดวกในงานเสวนาโต๊ะกลมนะคะ ของวุฒิสภานะคะ มติที่ประชุมรับทราบนะคะ 1.3 นะคะ A-MED และกรมควบคุมโรค NECTEC และกรมควบคุมโรค เข้าร่วมประชุม สำหรับสถานพยาบาลที่เข้าร่วมเป็นสถานกักกันในโรงพยาบาลทางเลือกนะคะ 1.3 นะคะ มติที่ประชุมรับทราบ 1.4 นะคะ A-MED ติดตั้งเครื่องวัดสุขภาพเบื่องต้นมีเวลาเช็กให้กับ สวทช. นะคะ ค่ะ มติที่ประชุมก็รับทราบนะคะ 1.5 มอบรางวัลนวัตกรรมแห่งชาติ ประจำปี 2563 นะคะ เมื่อกี้ก็ได้เล่าเรื่องของ ดร.อนันต์ลดา ไปนะคะ ค่ะ มติที่ประชุมก็รับทราบนะคะ 1.6 กิจกรรมเยี่ยมชมศูนย์วิจัย A-MED นะคะ ก็จะมี 2 แห่งนะคะ ที่เยี่ยมชม ก็จะมี PTT Global มติที่ประชุมรับทราบนะคะ 1.7 การนำผลงานวิจัยไปจัดแสดงนิทรรศการนะคะ ก็จะมีเรื่องของการนำผลงานตรวจการแพทย์</w:t>
      </w:r>
    </w:p>
    <w:p>
      <w:pPr>
        <w:pStyle w:val="BodyText"/>
      </w:pPr>
      <w:r>
        <w:t xml:space="preserve">(ศาสตราจารย์ ดร.ไพรัช) เลขาฯ อ่านมติ มติที่ประชุมรับทราบนะคะ ต่อไปวาระที่ 2 เรื่องรับรองรายงานประชุม ก็ครั้งที่แล้วรับรองรายงานการประชุมได้มีแก้ไขนะคะ วาระที่ 3 เรื่องเพื่อพิจารณานะคะ 3.1 เป็นการรายงานความคืบหน้าของการพัฒนาและวิศวกรรมนะคะ รายงานความก้าวหน้านะคะ แล้วก็เห็นชอบในเรื่องของการสนับสนุนงบประมาณ งวดที่ 2 ปีที่ 1 งวดที่ 1 นะคะ ต่อไปนะคะ หน้า 7 นะคะ ก็จะเป็น ต2 นะคะ งบประมาณ In Cash ต่อไปเป็นหน้า 9 นะคะ รายงานความก้าว แล้วก็เห็นชอบการสนับสนุนงบประมาณ In Cash งวดที่ 2 ปีที่ 2 นะคะ ต่อไปนะคะ ก็จะเป็นวาระที่ 4 นะคะ เรื่องเพื่อทราบ ความก้าวหน้าการขยายผลงานวิจัยนะคะ ก็จะเป็นเรื่องของการนำเสนอเรื่องการบริหารงาน</w:t>
      </w:r>
    </w:p>
    <w:p>
      <w:pPr>
        <w:pStyle w:val="BodyText"/>
      </w:pPr>
      <w:r>
        <w:t xml:space="preserve">(ศาสตราจารย์ ดร.ไพรัช) อ่านมติพอ</w:t>
      </w:r>
    </w:p>
    <w:p>
      <w:pPr>
        <w:pStyle w:val="BodyText"/>
      </w:pPr>
      <w:r>
        <w:t xml:space="preserve">(อาจารย์วันทนีย์) ค่ะอาจารย์ เรื่องของการขยายผลงานวิจัยนะคะ ต่อไปเป็น 4.2 นะคะ ความก้าวหน้าการดำเนิน A-MED นะคะ 4.1, 4.2 ผลงานการดำเนินการปี 2563 กับ 2564 นะคะ มติที่ประชุมนะคะ จะอยู่หน้า 19 นะคะ ในปี 2563 และแผนการดำเนินงาน A-MED นะคะ Taget Output Profile ต่อไป 4.2.2 คะ เรื่องของการใช้ผลประโยชน์ของผลงานวิจัยนะคะ มติที่ประชุมก็รับทราบกัน การนัดหมายประชุมครั้งต่อไป ค่ะ อาจารย์ครบแล้วค่ะ</w:t>
      </w:r>
    </w:p>
    <w:p>
      <w:pPr>
        <w:pStyle w:val="BodyText"/>
      </w:pPr>
      <w:r>
        <w:t xml:space="preserve">(ศาสตราจารย์ ดร.ไพรัช) ครับ โอ.เค. นะครับ ท่านคณะกรรมการมีอะไรจะปรับปรุงแก้ไขไหม โอ.เค. ถ้าไม่มีก็รับรองนะครับ</w:t>
      </w:r>
    </w:p>
    <w:p>
      <w:pPr>
        <w:pStyle w:val="BodyText"/>
      </w:pPr>
      <w:r>
        <w:t xml:space="preserve">(อาจารย์วันทนีย์) ก็ขอนำเสนอนะคะ หลังจากที่เรามีการประชุมคณะกรรมการเทคนิคของเรา ก็จะเป็นการประชุมคณะกรรมการ ศูนย์วิจัยเครื่องมือแพทย์นะคะ ครั้งที่ 4/2563 ก็คือ 1. โครงการแพลตฟอร์มการจัดการโรคไต ก็คณะกรรมการบริหาร ก็มีการจัดการและงบประมาณนะคะ ต่อไปก็ Platform บริการถ่ายทอดการสื่อสารนะคะ มติที่ประชุมก็อนุมัติหลักการและงบประมาณนะคะ เรื่องที่ 3 ก็คือการพัฒนาระบบคำบรรยายแทนเสียงสำหรับผู้ที่บกพร่องทางการได้ยิน และผู้สูงอายุ มติที่ประชุมอนุมัติหลักการและงบประมาณค่ะ ก็เป็นรายงานของคณะกรรมการบริหารนะคะ ต่อไปเป็นวาระที่ 4 ค่ะ</w:t>
      </w:r>
    </w:p>
    <w:p>
      <w:pPr>
        <w:pStyle w:val="BodyText"/>
      </w:pPr>
      <w:r>
        <w:t xml:space="preserve">(ศาสตราจารย์ ดร.ไพรัช) เชิญครับ วาระที่ 4</w:t>
      </w:r>
    </w:p>
    <w:p>
      <w:pPr>
        <w:pStyle w:val="BodyText"/>
      </w:pPr>
      <w:r>
        <w:t xml:space="preserve">(อาจารย์วันทนีย์) จะเป็นเรื่องการรายงานความก้าวหน้าโครงการวิจัยพัฒนานะคะ ก็จะมีโครงการแรกนะคะ ขออนุญาตรายงานโคงการแรกนะคะ มือเทียม ชนิดควบคุมด้วยสัญญาณกล้ามเนื้อนะคะ โดย ดร.ชูศักดิ์ ธรรมวัฒโน นะคะ มีรายละเอียดดังนี้นะคะ ก็คือโครงการนี้นะคะ ก็จะเป็นโครงการที่ TRL 1 นะคะ และจบด้วย TRL 7 งบประมาณทั้งหมด 12,000,000 นะคะ ครั้งนี้นะคะ ก็เข้ามานำเสนอนะคะ รายงานความก้าวหน้านะคะ ก็จะขอเรียนให้ทราบว่า ตารางแสดงความก้าวหน้านะคะ ผ่านการการพิจารณาของคณะผู้เชี่ยวชาญแล้วนะคะ ต้นแบบมือเทียมได้ในตามแผนงานนะคะ เรามีผลนะคะ การประเมินของผู้เชี่ยวชาญดังนี้นะคะ ศาสตราจารย์ พันเอกทวี โรงพยาบาลพระมงกุฎเกล้านะคะ มหาวิทยาลัยเทคโนพระจอมเกล้าธนบุรี ความก้าวหน้าของโครงการนะคะ ผลการพิจารณา ก็คือพัฒนาสัญญาณ EMG ของสัญญาณ EMG ในคนพิการที่ถูกตัดแขน ซึ่งแตกต่างจากคนปกติและตำแหน่งของการติดตั้งตัวรับสัญญาณ ข้อ 2 ต้นแบบกลไกมือเทียม ความเร็วในการเคลื่อนไหว และระบบจัดทำต้นแบบถุงมือต้นแบบ แต่ยังไม่สมบูรณ์ ต้องปรับปรุงเรื่องความยืดหยุ่นของหัวแม่มือของมือเทียม ว่าสามารถปรับตามมือเทียมได้หรือไม่ และทดสอบความคงทนถุงมือเทียม ว่าจะมีการฉีดขาดหรือไม่ มีการพิจารณาว่าล่าช้ากว่าแผนนะคะ ในการพัฒนา และการใช้ประโยชน์ ต้องรอผลการใช้งานมือเทียม เพื่อนำไปพัฒนาต่อไป แต่มีความก้าวหน้าในการออกแบบ ศึกษาและทดลองใช้ ปัญหาและอุปสรรค ทีมวิจัยควบคุมสัญญาณ EMG การนำไปควบคุมของมือนะคะ นะคะ แนวทางแก้ไข ควรระบุผลลัพธ์ของการทดสอบเบื่องต้น เปอร์เซ็นต์ที่เกิดขึ้นจากการคำนวณของระบบ ว่าแม่นยำ สอดคล้องกับกิจกรรมนะคะ สรุปผลการประเมินอยู่ระหว่างการพัฒนากลไกและพัฒนาถุงมือ แต่ไม่มีการทดลองใช้กับอาสาสมัครนะคะ ควรสนับสนุน 1. ควรพิจารณาฟังก์ชันการทำงาน ความคุ้มค่า ต้นทุนการผลิตไปพร้อม ๆ กัน เพราะเมื่อทำมาตรฐานไม่ต้องปรับแก้ 2 ควรพิจารณาการตอบสนองของมือเทียม ความเร็วของการคิดคำนวณของระบบในถุงมือเทียม ในรายงาน 3. ควรประเมินและราย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 คณะกรรมการเทคนิคด้านเทคโนโลยีสิ่งอำนวยความสะดวกและเครื่องมือแพทย์ครั้งที่ 8/2563</dc:title>
  <dc:creator/>
  <cp:keywords/>
  <dcterms:created xsi:type="dcterms:W3CDTF">2021-03-23T09:18:54Z</dcterms:created>
  <dcterms:modified xsi:type="dcterms:W3CDTF">2021-03-23T09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0 ตุลาคม 2563 เวลา 08.45 น.</vt:lpwstr>
  </property>
  <property fmtid="{D5CDD505-2E9C-101B-9397-08002B2CF9AE}" pid="3" name="subtitle">
    <vt:lpwstr/>
  </property>
</Properties>
</file>